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8"/>
        <w:gridCol w:w="4905"/>
      </w:tblGrid>
      <w:tr w:rsidR="00002087" w:rsidRPr="00002087" w14:paraId="3A2F6D69" w14:textId="77777777" w:rsidTr="0092396A">
        <w:trPr>
          <w:trHeight w:val="2150"/>
        </w:trPr>
        <w:tc>
          <w:tcPr>
            <w:tcW w:w="10763" w:type="dxa"/>
            <w:gridSpan w:val="2"/>
            <w:vAlign w:val="center"/>
          </w:tcPr>
          <w:p w14:paraId="17C93CD8" w14:textId="500DFB51" w:rsidR="00002087" w:rsidRDefault="00002087" w:rsidP="0004511F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02087">
              <w:rPr>
                <w:rFonts w:ascii="Arial" w:hAnsi="Arial" w:cs="Arial"/>
                <w:b/>
                <w:sz w:val="22"/>
              </w:rPr>
              <w:t xml:space="preserve">Indiana </w:t>
            </w:r>
            <w:r w:rsidR="006558ED">
              <w:rPr>
                <w:rFonts w:ascii="Arial" w:hAnsi="Arial" w:cs="Arial"/>
                <w:b/>
                <w:sz w:val="22"/>
              </w:rPr>
              <w:t>Governor’s Workforce Cabinet</w:t>
            </w:r>
          </w:p>
          <w:p w14:paraId="44A02DE8" w14:textId="436F2AB1" w:rsidR="006558ED" w:rsidRPr="00002087" w:rsidRDefault="006558ED" w:rsidP="0004511F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Office of Career and Technical Education</w:t>
            </w:r>
          </w:p>
          <w:p w14:paraId="3008C011" w14:textId="183848D3" w:rsidR="00002087" w:rsidRPr="00002087" w:rsidRDefault="00380FFB" w:rsidP="0004511F">
            <w:pPr>
              <w:jc w:val="center"/>
              <w:rPr>
                <w:rFonts w:ascii="Arial" w:hAnsi="Arial" w:cs="Arial"/>
                <w:sz w:val="22"/>
              </w:rPr>
            </w:pPr>
            <w:r w:rsidRPr="00D6514A">
              <w:rPr>
                <w:rFonts w:ascii="Arial" w:hAnsi="Arial" w:cs="Arial"/>
                <w:b/>
                <w:sz w:val="22"/>
                <w:highlight w:val="yellow"/>
              </w:rPr>
              <w:t>2021-2022</w:t>
            </w:r>
            <w:r w:rsidR="00374476" w:rsidRPr="00D6514A">
              <w:rPr>
                <w:rFonts w:ascii="Arial" w:hAnsi="Arial" w:cs="Arial"/>
                <w:b/>
                <w:sz w:val="22"/>
                <w:highlight w:val="yellow"/>
              </w:rPr>
              <w:t xml:space="preserve"> </w:t>
            </w:r>
            <w:r w:rsidR="00BD38C2" w:rsidRPr="00D6514A">
              <w:rPr>
                <w:rFonts w:ascii="Arial" w:hAnsi="Arial" w:cs="Arial"/>
                <w:b/>
                <w:sz w:val="22"/>
                <w:highlight w:val="yellow"/>
              </w:rPr>
              <w:t>Perkins Equipment / Asset Request Form</w:t>
            </w:r>
          </w:p>
          <w:p w14:paraId="2351912F" w14:textId="77777777" w:rsidR="00002087" w:rsidRDefault="00002087" w:rsidP="0004511F">
            <w:pPr>
              <w:jc w:val="center"/>
              <w:rPr>
                <w:rFonts w:ascii="Arial" w:hAnsi="Arial" w:cs="Arial"/>
                <w:sz w:val="20"/>
              </w:rPr>
            </w:pPr>
          </w:p>
          <w:p w14:paraId="122B9F24" w14:textId="77777777" w:rsidR="003C3DE2" w:rsidRPr="00002087" w:rsidRDefault="003C3DE2" w:rsidP="0004511F">
            <w:pPr>
              <w:jc w:val="center"/>
              <w:rPr>
                <w:rFonts w:ascii="Arial" w:hAnsi="Arial" w:cs="Arial"/>
                <w:sz w:val="20"/>
              </w:rPr>
            </w:pPr>
          </w:p>
          <w:p w14:paraId="0B3B6A5B" w14:textId="5ACDF5B7" w:rsidR="00002087" w:rsidRPr="00002087" w:rsidRDefault="00002087" w:rsidP="0004511F">
            <w:pPr>
              <w:rPr>
                <w:rFonts w:ascii="Arial" w:hAnsi="Arial" w:cs="Arial"/>
                <w:sz w:val="20"/>
                <w:szCs w:val="20"/>
              </w:rPr>
            </w:pPr>
            <w:r w:rsidRPr="0000208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rant Title: </w:t>
            </w:r>
            <w:r w:rsidR="002F6F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</w:t>
            </w:r>
            <w:r w:rsidR="00380FFB">
              <w:rPr>
                <w:rFonts w:ascii="Arial" w:hAnsi="Arial" w:cs="Arial"/>
                <w:sz w:val="20"/>
                <w:szCs w:val="20"/>
              </w:rPr>
              <w:t>2021-2022</w:t>
            </w:r>
            <w:r w:rsidR="00374476">
              <w:rPr>
                <w:rFonts w:ascii="Arial" w:hAnsi="Arial" w:cs="Arial"/>
                <w:sz w:val="20"/>
                <w:szCs w:val="20"/>
              </w:rPr>
              <w:t xml:space="preserve"> Perkins </w:t>
            </w:r>
            <w:r w:rsidR="000822CD">
              <w:rPr>
                <w:rFonts w:ascii="Arial" w:hAnsi="Arial" w:cs="Arial"/>
                <w:sz w:val="20"/>
                <w:szCs w:val="20"/>
              </w:rPr>
              <w:t>Grants (</w:t>
            </w:r>
            <w:r w:rsidR="00380FFB">
              <w:rPr>
                <w:rFonts w:ascii="Arial" w:hAnsi="Arial" w:cs="Arial"/>
                <w:sz w:val="20"/>
                <w:szCs w:val="20"/>
              </w:rPr>
              <w:t>Basic</w:t>
            </w:r>
            <w:r w:rsidR="000822CD">
              <w:rPr>
                <w:rFonts w:ascii="Arial" w:hAnsi="Arial" w:cs="Arial"/>
                <w:sz w:val="20"/>
                <w:szCs w:val="20"/>
              </w:rPr>
              <w:t xml:space="preserve"> and Leadership)</w:t>
            </w:r>
          </w:p>
          <w:p w14:paraId="016BD3F8" w14:textId="2D6CD627" w:rsidR="00002087" w:rsidRPr="00002087" w:rsidRDefault="00002087" w:rsidP="0004511F">
            <w:pPr>
              <w:rPr>
                <w:rFonts w:ascii="Arial" w:hAnsi="Arial" w:cs="Arial"/>
                <w:sz w:val="20"/>
                <w:szCs w:val="20"/>
              </w:rPr>
            </w:pPr>
            <w:r w:rsidRPr="00512A27">
              <w:rPr>
                <w:rFonts w:ascii="Arial" w:hAnsi="Arial" w:cs="Arial"/>
                <w:b/>
                <w:bCs/>
                <w:sz w:val="20"/>
                <w:szCs w:val="20"/>
              </w:rPr>
              <w:t>Grant #:</w:t>
            </w:r>
            <w:r w:rsidRPr="004B12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F6F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</w:t>
            </w:r>
            <w:r w:rsidR="00FF2455">
              <w:rPr>
                <w:rFonts w:ascii="Arial" w:hAnsi="Arial" w:cs="Arial"/>
                <w:bCs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Full Grant #"/>
                  </w:textInput>
                </w:ffData>
              </w:fldChar>
            </w:r>
            <w:bookmarkStart w:id="0" w:name="Text14"/>
            <w:r w:rsidR="00FF2455">
              <w:rPr>
                <w:rFonts w:ascii="Arial" w:hAnsi="Arial" w:cs="Arial"/>
                <w:bCs/>
                <w:sz w:val="20"/>
                <w:szCs w:val="20"/>
              </w:rPr>
              <w:instrText xml:space="preserve"> FORMTEXT </w:instrText>
            </w:r>
            <w:r w:rsidR="00FF2455">
              <w:rPr>
                <w:rFonts w:ascii="Arial" w:hAnsi="Arial" w:cs="Arial"/>
                <w:bCs/>
                <w:sz w:val="20"/>
                <w:szCs w:val="20"/>
              </w:rPr>
            </w:r>
            <w:r w:rsidR="00FF2455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FF2455">
              <w:rPr>
                <w:rFonts w:ascii="Arial" w:hAnsi="Arial" w:cs="Arial"/>
                <w:bCs/>
                <w:noProof/>
                <w:sz w:val="20"/>
                <w:szCs w:val="20"/>
              </w:rPr>
              <w:t>Full Grant #</w:t>
            </w:r>
            <w:r w:rsidR="00FF2455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bookmarkEnd w:id="0"/>
          </w:p>
          <w:p w14:paraId="20AF7955" w14:textId="7A72B8EA" w:rsidR="00002087" w:rsidRPr="00002087" w:rsidRDefault="00002087" w:rsidP="00045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087">
              <w:rPr>
                <w:rFonts w:ascii="Arial" w:hAnsi="Arial" w:cs="Arial"/>
                <w:b/>
                <w:bCs/>
                <w:sz w:val="20"/>
                <w:szCs w:val="20"/>
              </w:rPr>
              <w:t>Grant Period:</w:t>
            </w:r>
            <w:r w:rsidRPr="0000208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74476">
              <w:rPr>
                <w:rFonts w:ascii="Arial" w:hAnsi="Arial" w:cs="Arial"/>
                <w:sz w:val="20"/>
                <w:szCs w:val="20"/>
              </w:rPr>
              <w:t>07/01</w:t>
            </w:r>
            <w:r w:rsidRPr="00002087">
              <w:rPr>
                <w:rFonts w:ascii="Arial" w:hAnsi="Arial" w:cs="Arial"/>
                <w:sz w:val="20"/>
                <w:szCs w:val="20"/>
              </w:rPr>
              <w:t>/</w:t>
            </w:r>
            <w:r w:rsidR="00380FFB">
              <w:rPr>
                <w:rFonts w:ascii="Arial" w:hAnsi="Arial" w:cs="Arial"/>
                <w:sz w:val="20"/>
                <w:szCs w:val="20"/>
              </w:rPr>
              <w:t>2021</w:t>
            </w:r>
            <w:r w:rsidRPr="00002087">
              <w:rPr>
                <w:rFonts w:ascii="Arial" w:hAnsi="Arial" w:cs="Arial"/>
                <w:sz w:val="20"/>
                <w:szCs w:val="20"/>
              </w:rPr>
              <w:t xml:space="preserve"> through </w:t>
            </w:r>
            <w:r w:rsidR="00374476">
              <w:rPr>
                <w:rFonts w:ascii="Arial" w:hAnsi="Arial" w:cs="Arial"/>
                <w:sz w:val="20"/>
                <w:szCs w:val="20"/>
              </w:rPr>
              <w:t>06/30/</w:t>
            </w:r>
            <w:r w:rsidR="00380FFB">
              <w:rPr>
                <w:rFonts w:ascii="Arial" w:hAnsi="Arial" w:cs="Arial"/>
                <w:sz w:val="20"/>
                <w:szCs w:val="20"/>
              </w:rPr>
              <w:t>2022</w:t>
            </w:r>
            <w:r w:rsidRPr="00002087">
              <w:rPr>
                <w:rFonts w:ascii="Arial" w:hAnsi="Arial" w:cs="Arial"/>
                <w:sz w:val="20"/>
                <w:szCs w:val="20"/>
              </w:rPr>
              <w:tab/>
            </w:r>
            <w:r w:rsidRPr="00002087">
              <w:rPr>
                <w:rFonts w:ascii="Arial" w:hAnsi="Arial" w:cs="Arial"/>
                <w:sz w:val="20"/>
                <w:szCs w:val="20"/>
              </w:rPr>
              <w:tab/>
            </w:r>
            <w:r w:rsidRPr="00002087">
              <w:rPr>
                <w:rFonts w:ascii="Arial" w:hAnsi="Arial" w:cs="Arial"/>
                <w:sz w:val="20"/>
                <w:szCs w:val="20"/>
              </w:rPr>
              <w:tab/>
            </w:r>
            <w:r w:rsidRPr="00002087">
              <w:rPr>
                <w:rFonts w:ascii="Arial" w:hAnsi="Arial" w:cs="Arial"/>
                <w:sz w:val="20"/>
                <w:szCs w:val="20"/>
              </w:rPr>
              <w:tab/>
            </w:r>
          </w:p>
          <w:p w14:paraId="06CE7A1D" w14:textId="77777777" w:rsidR="00002087" w:rsidRPr="00002087" w:rsidRDefault="00002087" w:rsidP="00045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02087" w:rsidRPr="00002087" w14:paraId="424FCCF6" w14:textId="77777777" w:rsidTr="00BD38C2">
        <w:trPr>
          <w:trHeight w:val="1017"/>
        </w:trPr>
        <w:tc>
          <w:tcPr>
            <w:tcW w:w="5858" w:type="dxa"/>
            <w:tcBorders>
              <w:top w:val="nil"/>
              <w:bottom w:val="single" w:sz="4" w:space="0" w:color="auto"/>
            </w:tcBorders>
            <w:vAlign w:val="center"/>
          </w:tcPr>
          <w:p w14:paraId="4885202F" w14:textId="77777777" w:rsidR="00002087" w:rsidRPr="00002087" w:rsidRDefault="00002087" w:rsidP="0004511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02087">
              <w:rPr>
                <w:rFonts w:ascii="Arial" w:hAnsi="Arial" w:cs="Arial"/>
                <w:b/>
                <w:sz w:val="20"/>
                <w:szCs w:val="20"/>
              </w:rPr>
              <w:t>Grantee Information</w:t>
            </w:r>
          </w:p>
          <w:p w14:paraId="363094B9" w14:textId="42E4F75A" w:rsidR="00002087" w:rsidRPr="00002087" w:rsidRDefault="00FF2455" w:rsidP="00045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TED / Fiscal Agent</w:t>
            </w:r>
            <w:r w:rsidR="00002087" w:rsidRPr="0000208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7576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TE District # / FA #"/>
                  </w:textInput>
                </w:ffData>
              </w:fldChar>
            </w:r>
            <w:bookmarkStart w:id="1" w:name="Text2"/>
            <w:r>
              <w:rPr>
                <w:rFonts w:ascii="Arial" w:hAnsi="Arial" w:cs="Arial"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0"/>
                <w:szCs w:val="20"/>
              </w:rPr>
            </w:r>
            <w:r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TE District # / FA #</w:t>
            </w:r>
            <w:r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bookmarkEnd w:id="1"/>
            <w:r w:rsidR="00002087" w:rsidRPr="0000208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  <w:p w14:paraId="4380B1F7" w14:textId="0CB62638" w:rsidR="00374476" w:rsidRPr="00374476" w:rsidRDefault="00757612" w:rsidP="00045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nt Administrator</w:t>
            </w:r>
            <w:r w:rsidR="00374476" w:rsidRPr="003744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FF245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</w:t>
            </w:r>
            <w:r w:rsidR="00C84588">
              <w:rPr>
                <w:rFonts w:ascii="Arial" w:hAnsi="Arial" w:cs="Arial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CTE Director or POC"/>
                  </w:textInput>
                </w:ffData>
              </w:fldChar>
            </w:r>
            <w:r w:rsidR="00C84588">
              <w:rPr>
                <w:rFonts w:ascii="Arial" w:hAnsi="Arial" w:cs="Arial"/>
                <w:bCs/>
                <w:sz w:val="20"/>
                <w:szCs w:val="20"/>
              </w:rPr>
              <w:instrText xml:space="preserve"> FORMTEXT </w:instrText>
            </w:r>
            <w:r w:rsidR="00C84588">
              <w:rPr>
                <w:rFonts w:ascii="Arial" w:hAnsi="Arial" w:cs="Arial"/>
                <w:bCs/>
                <w:sz w:val="20"/>
                <w:szCs w:val="20"/>
              </w:rPr>
            </w:r>
            <w:r w:rsidR="00C84588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C84588">
              <w:rPr>
                <w:rFonts w:ascii="Arial" w:hAnsi="Arial" w:cs="Arial"/>
                <w:bCs/>
                <w:noProof/>
                <w:sz w:val="20"/>
                <w:szCs w:val="20"/>
              </w:rPr>
              <w:t>Name of CTE Director or POC</w:t>
            </w:r>
            <w:r w:rsidR="00C84588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</w:p>
          <w:p w14:paraId="54ACF188" w14:textId="77777777" w:rsidR="00002087" w:rsidRPr="00002087" w:rsidRDefault="00002087" w:rsidP="0004511F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4905" w:type="dxa"/>
            <w:tcBorders>
              <w:top w:val="nil"/>
              <w:bottom w:val="single" w:sz="4" w:space="0" w:color="auto"/>
            </w:tcBorders>
            <w:vAlign w:val="center"/>
          </w:tcPr>
          <w:p w14:paraId="5C3C860F" w14:textId="1416731C" w:rsidR="00002087" w:rsidRPr="00002087" w:rsidRDefault="003C3DE2" w:rsidP="0004511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ate of Request</w:t>
            </w:r>
            <w:r w:rsidR="00002087" w:rsidRPr="00002087">
              <w:rPr>
                <w:rFonts w:ascii="Arial" w:hAnsi="Arial" w:cs="Arial"/>
                <w:b/>
                <w:sz w:val="20"/>
              </w:rPr>
              <w:t xml:space="preserve"> (m/d/yy):</w:t>
            </w:r>
            <w:r w:rsidR="00374476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374476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="00374476">
              <w:rPr>
                <w:rFonts w:ascii="Arial" w:hAnsi="Arial" w:cs="Arial"/>
                <w:b/>
                <w:sz w:val="20"/>
              </w:rPr>
            </w:r>
            <w:r w:rsidR="00374476">
              <w:rPr>
                <w:rFonts w:ascii="Arial" w:hAnsi="Arial" w:cs="Arial"/>
                <w:b/>
                <w:sz w:val="20"/>
              </w:rPr>
              <w:fldChar w:fldCharType="separate"/>
            </w:r>
            <w:r w:rsidR="00374476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="00374476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="00374476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="00374476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="00374476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="00374476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18EFCB1D" w14:textId="19BD212D" w:rsidR="00374476" w:rsidRPr="00002087" w:rsidRDefault="00374476" w:rsidP="00C84588">
            <w:pPr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7EA8EEAA" w14:textId="77777777" w:rsidR="0098042B" w:rsidRPr="00002087" w:rsidRDefault="0098042B">
      <w:pPr>
        <w:rPr>
          <w:rFonts w:ascii="Arial" w:hAnsi="Arial" w:cs="Arial"/>
          <w:sz w:val="10"/>
        </w:rPr>
        <w:sectPr w:rsidR="0098042B" w:rsidRPr="00002087" w:rsidSect="00695BA4">
          <w:foot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1890"/>
        <w:gridCol w:w="1707"/>
        <w:gridCol w:w="3598"/>
      </w:tblGrid>
      <w:tr w:rsidR="00C84588" w:rsidRPr="00C84588" w14:paraId="3F17A059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2754D27A" w14:textId="595CF76B" w:rsidR="00C84588" w:rsidRPr="00C84588" w:rsidRDefault="00C84588" w:rsidP="00C84588">
            <w:pPr>
              <w:rPr>
                <w:rFonts w:ascii="Arial" w:hAnsi="Arial" w:cs="Arial"/>
                <w:b/>
                <w:sz w:val="20"/>
                <w:szCs w:val="22"/>
              </w:rPr>
            </w:pPr>
            <w:r w:rsidRPr="00C84588">
              <w:rPr>
                <w:rFonts w:ascii="Arial" w:hAnsi="Arial" w:cs="Arial"/>
                <w:b/>
                <w:sz w:val="20"/>
                <w:szCs w:val="22"/>
              </w:rPr>
              <w:t xml:space="preserve">Describe the </w:t>
            </w:r>
            <w:r>
              <w:rPr>
                <w:rFonts w:ascii="Arial" w:hAnsi="Arial" w:cs="Arial"/>
                <w:b/>
                <w:sz w:val="20"/>
                <w:szCs w:val="22"/>
              </w:rPr>
              <w:t>e</w:t>
            </w:r>
            <w:r w:rsidRPr="00C84588">
              <w:rPr>
                <w:rFonts w:ascii="Arial" w:hAnsi="Arial" w:cs="Arial"/>
                <w:b/>
                <w:sz w:val="20"/>
                <w:szCs w:val="22"/>
              </w:rPr>
              <w:t xml:space="preserve">quipment / </w:t>
            </w:r>
            <w:r>
              <w:rPr>
                <w:rFonts w:ascii="Arial" w:hAnsi="Arial" w:cs="Arial"/>
                <w:b/>
                <w:sz w:val="20"/>
                <w:szCs w:val="22"/>
              </w:rPr>
              <w:t>a</w:t>
            </w:r>
            <w:r w:rsidRPr="00C84588">
              <w:rPr>
                <w:rFonts w:ascii="Arial" w:hAnsi="Arial" w:cs="Arial"/>
                <w:b/>
                <w:sz w:val="20"/>
                <w:szCs w:val="22"/>
              </w:rPr>
              <w:t xml:space="preserve">sset to be </w:t>
            </w:r>
            <w:r>
              <w:rPr>
                <w:rFonts w:ascii="Arial" w:hAnsi="Arial" w:cs="Arial"/>
                <w:b/>
                <w:sz w:val="20"/>
                <w:szCs w:val="22"/>
              </w:rPr>
              <w:t>p</w:t>
            </w:r>
            <w:r w:rsidRPr="00C84588">
              <w:rPr>
                <w:rFonts w:ascii="Arial" w:hAnsi="Arial" w:cs="Arial"/>
                <w:b/>
                <w:sz w:val="20"/>
                <w:szCs w:val="22"/>
              </w:rPr>
              <w:t xml:space="preserve">urchased with Perkins </w:t>
            </w:r>
            <w:r>
              <w:rPr>
                <w:rFonts w:ascii="Arial" w:hAnsi="Arial" w:cs="Arial"/>
                <w:b/>
                <w:sz w:val="20"/>
                <w:szCs w:val="22"/>
              </w:rPr>
              <w:t>f</w:t>
            </w:r>
            <w:r w:rsidRPr="00C84588">
              <w:rPr>
                <w:rFonts w:ascii="Arial" w:hAnsi="Arial" w:cs="Arial"/>
                <w:b/>
                <w:sz w:val="20"/>
                <w:szCs w:val="22"/>
              </w:rPr>
              <w:t>unds</w:t>
            </w:r>
            <w:r>
              <w:rPr>
                <w:rFonts w:ascii="Arial" w:hAnsi="Arial" w:cs="Arial"/>
                <w:b/>
                <w:sz w:val="20"/>
                <w:szCs w:val="22"/>
              </w:rPr>
              <w:t>.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7C1B51A2" w14:textId="48280F21" w:rsidR="00C84588" w:rsidRPr="00C84588" w:rsidRDefault="006D774B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" w:name="Text9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2"/>
          </w:p>
        </w:tc>
      </w:tr>
      <w:tr w:rsidR="00FF2455" w:rsidRPr="00C84588" w14:paraId="14891988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6F59F43C" w14:textId="7F8FA40A" w:rsidR="00FF2455" w:rsidRPr="00C84588" w:rsidRDefault="00FF2455" w:rsidP="00FF2455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Identify the CTE program(s) this purchase will support. 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68FB8779" w14:textId="44951C27" w:rsidR="00FF2455" w:rsidRDefault="00FF2455" w:rsidP="00FF2455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</w:p>
        </w:tc>
      </w:tr>
      <w:tr w:rsidR="00FF2455" w:rsidRPr="00C84588" w14:paraId="02147649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069BD3B4" w14:textId="656FE313" w:rsidR="00FF2455" w:rsidRDefault="00FF2455" w:rsidP="00A45E66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Is this purchase supported by CLNA results?</w:t>
            </w:r>
            <w:r w:rsidR="00E038EF">
              <w:rPr>
                <w:rFonts w:ascii="Arial" w:hAnsi="Arial" w:cs="Arial"/>
                <w:b/>
                <w:sz w:val="20"/>
                <w:szCs w:val="22"/>
              </w:rPr>
              <w:t xml:space="preserve"> If not, please provide a thorough justification.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23154568" w14:textId="5B2EB78C" w:rsidR="00FF2455" w:rsidRDefault="00FF2455" w:rsidP="00A45E66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3"/>
          </w:p>
        </w:tc>
      </w:tr>
      <w:tr w:rsidR="00FF2455" w:rsidRPr="00C84588" w14:paraId="75F6B73A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5761E311" w14:textId="1044A550" w:rsidR="00FF2455" w:rsidRDefault="00FF2455" w:rsidP="00A45E66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Is the related program high-wage, high-skill, and in-demand?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6150DB37" w14:textId="2643040C" w:rsidR="00FF2455" w:rsidRDefault="000822CD" w:rsidP="00A45E66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4"/>
          </w:p>
        </w:tc>
      </w:tr>
      <w:tr w:rsidR="00FF2455" w:rsidRPr="00C84588" w14:paraId="6D7AD7C1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0AEBBF85" w14:textId="30FC6EF3" w:rsidR="00FF2455" w:rsidRDefault="00FF2455" w:rsidP="000822CD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Does the related program meet the State’s definitions for </w:t>
            </w:r>
            <w:r w:rsidR="000822CD">
              <w:rPr>
                <w:rFonts w:ascii="Arial" w:hAnsi="Arial" w:cs="Arial"/>
                <w:b/>
                <w:sz w:val="20"/>
                <w:szCs w:val="22"/>
              </w:rPr>
              <w:t>SSQ?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111F0120" w14:textId="363D1AA0" w:rsidR="00FF2455" w:rsidRDefault="000822CD" w:rsidP="00A45E66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" w:name="Text17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5"/>
          </w:p>
        </w:tc>
      </w:tr>
      <w:tr w:rsidR="00713C24" w:rsidRPr="00C84588" w14:paraId="7CE17872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0C06F2B4" w14:textId="5A64EC2A" w:rsidR="00713C24" w:rsidRDefault="00713C24" w:rsidP="00266A95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Does this purchase support a </w:t>
            </w:r>
            <w:r w:rsidRPr="00266A95">
              <w:rPr>
                <w:rFonts w:ascii="Arial" w:hAnsi="Arial" w:cs="Arial"/>
                <w:b/>
                <w:sz w:val="20"/>
                <w:szCs w:val="22"/>
                <w:u w:val="single"/>
              </w:rPr>
              <w:t>new</w:t>
            </w:r>
            <w:r>
              <w:rPr>
                <w:rFonts w:ascii="Arial" w:hAnsi="Arial" w:cs="Arial"/>
                <w:b/>
                <w:sz w:val="20"/>
                <w:szCs w:val="22"/>
              </w:rPr>
              <w:t xml:space="preserve"> or </w:t>
            </w:r>
            <w:r w:rsidRPr="00266A95">
              <w:rPr>
                <w:rFonts w:ascii="Arial" w:hAnsi="Arial" w:cs="Arial"/>
                <w:b/>
                <w:sz w:val="20"/>
                <w:szCs w:val="22"/>
                <w:u w:val="single"/>
              </w:rPr>
              <w:t>existing</w:t>
            </w:r>
            <w:r>
              <w:rPr>
                <w:rFonts w:ascii="Arial" w:hAnsi="Arial" w:cs="Arial"/>
                <w:b/>
                <w:sz w:val="20"/>
                <w:szCs w:val="22"/>
              </w:rPr>
              <w:t xml:space="preserve"> program? </w:t>
            </w:r>
          </w:p>
        </w:tc>
        <w:tc>
          <w:tcPr>
            <w:tcW w:w="3597" w:type="dxa"/>
            <w:gridSpan w:val="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237EE144" w14:textId="4E52610C" w:rsidR="00713C24" w:rsidRDefault="00713C24" w:rsidP="00266A95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>
              <w:rPr>
                <w:rFonts w:ascii="Arial" w:hAnsi="Arial" w:cs="Arial"/>
                <w:sz w:val="20"/>
                <w:szCs w:val="22"/>
              </w:rPr>
              <w:instrText xml:space="preserve"> FORMCHECKBOX </w:instrText>
            </w:r>
            <w:r w:rsidR="005F7F8A">
              <w:rPr>
                <w:rFonts w:ascii="Arial" w:hAnsi="Arial" w:cs="Arial"/>
                <w:sz w:val="20"/>
                <w:szCs w:val="22"/>
              </w:rPr>
            </w:r>
            <w:r w:rsidR="005F7F8A"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  <w:szCs w:val="22"/>
              </w:rPr>
              <w:t xml:space="preserve">  New Program</w:t>
            </w:r>
          </w:p>
        </w:tc>
        <w:tc>
          <w:tcPr>
            <w:tcW w:w="3598" w:type="dxa"/>
            <w:vAlign w:val="center"/>
          </w:tcPr>
          <w:p w14:paraId="01999B25" w14:textId="14868CF0" w:rsidR="00713C24" w:rsidRDefault="00713C24" w:rsidP="00266A95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"/>
            <w:r>
              <w:rPr>
                <w:rFonts w:ascii="Arial" w:hAnsi="Arial" w:cs="Arial"/>
                <w:sz w:val="20"/>
                <w:szCs w:val="22"/>
              </w:rPr>
              <w:instrText xml:space="preserve"> FORMCHECKBOX </w:instrText>
            </w:r>
            <w:r w:rsidR="005F7F8A">
              <w:rPr>
                <w:rFonts w:ascii="Arial" w:hAnsi="Arial" w:cs="Arial"/>
                <w:sz w:val="20"/>
                <w:szCs w:val="22"/>
              </w:rPr>
            </w:r>
            <w:r w:rsidR="005F7F8A"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  <w:szCs w:val="22"/>
              </w:rPr>
              <w:t xml:space="preserve">  Existing Program</w:t>
            </w:r>
          </w:p>
        </w:tc>
      </w:tr>
      <w:tr w:rsidR="00C84588" w:rsidRPr="00C84588" w14:paraId="1DE47E7B" w14:textId="77777777" w:rsidTr="002E7751"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7F579DC6" w14:textId="6D7051E1" w:rsidR="00C84588" w:rsidRPr="00C84588" w:rsidRDefault="00C84588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Identify the activity (from the grant application) that correlates to this purchase.</w:t>
            </w:r>
            <w:r w:rsidR="002F6F37">
              <w:rPr>
                <w:rFonts w:ascii="Arial" w:hAnsi="Arial" w:cs="Arial"/>
                <w:b/>
                <w:sz w:val="20"/>
                <w:szCs w:val="22"/>
              </w:rPr>
              <w:t xml:space="preserve"> 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5F4CBC66" w14:textId="1D335592" w:rsidR="00C84588" w:rsidRPr="00C84588" w:rsidRDefault="00C84588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8"/>
          </w:p>
        </w:tc>
      </w:tr>
      <w:tr w:rsidR="00C84588" w:rsidRPr="00C84588" w14:paraId="60B46AA3" w14:textId="77777777" w:rsidTr="002E7751">
        <w:trPr>
          <w:trHeight w:val="432"/>
        </w:trPr>
        <w:tc>
          <w:tcPr>
            <w:tcW w:w="3595" w:type="dxa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5EC56F5B" w14:textId="002DD56E" w:rsidR="00C84588" w:rsidRDefault="00867CBA" w:rsidP="00F266E1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Estimated</w:t>
            </w:r>
            <w:r w:rsidR="00C84588">
              <w:rPr>
                <w:rFonts w:ascii="Arial" w:hAnsi="Arial" w:cs="Arial"/>
                <w:b/>
                <w:sz w:val="20"/>
                <w:szCs w:val="22"/>
              </w:rPr>
              <w:t xml:space="preserve"> Cost of Purchase</w:t>
            </w:r>
            <w:r>
              <w:rPr>
                <w:rFonts w:ascii="Arial" w:hAnsi="Arial" w:cs="Arial"/>
                <w:b/>
                <w:sz w:val="20"/>
                <w:szCs w:val="22"/>
              </w:rPr>
              <w:t xml:space="preserve"> + Shipping </w:t>
            </w:r>
            <w:r w:rsidR="00F266E1">
              <w:rPr>
                <w:rFonts w:ascii="Arial" w:hAnsi="Arial" w:cs="Arial"/>
                <w:b/>
                <w:sz w:val="20"/>
                <w:szCs w:val="22"/>
              </w:rPr>
              <w:t>/</w:t>
            </w:r>
            <w:r>
              <w:rPr>
                <w:rFonts w:ascii="Arial" w:hAnsi="Arial" w:cs="Arial"/>
                <w:b/>
                <w:sz w:val="20"/>
                <w:szCs w:val="22"/>
              </w:rPr>
              <w:t xml:space="preserve"> Fees</w:t>
            </w:r>
            <w:r w:rsidR="00F266E1">
              <w:rPr>
                <w:rFonts w:ascii="Arial" w:hAnsi="Arial" w:cs="Arial"/>
                <w:b/>
                <w:sz w:val="20"/>
                <w:szCs w:val="22"/>
              </w:rPr>
              <w:t xml:space="preserve"> / Installation</w:t>
            </w:r>
          </w:p>
        </w:tc>
        <w:tc>
          <w:tcPr>
            <w:tcW w:w="7195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574DDA16" w14:textId="47FD82CB" w:rsidR="00C84588" w:rsidRDefault="00867CBA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9" w:name="Text13"/>
            <w:r>
              <w:rPr>
                <w:rFonts w:ascii="Arial" w:hAnsi="Arial" w:cs="Arial"/>
                <w:sz w:val="20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2"/>
              </w:rPr>
            </w:r>
            <w:r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2"/>
              </w:rPr>
              <w:t> </w:t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9"/>
          </w:p>
        </w:tc>
      </w:tr>
      <w:tr w:rsidR="00C84588" w:rsidRPr="00C84588" w14:paraId="544CE522" w14:textId="77777777" w:rsidTr="002E7751">
        <w:tc>
          <w:tcPr>
            <w:tcW w:w="5485" w:type="dxa"/>
            <w:gridSpan w:val="2"/>
            <w:shd w:val="clear" w:color="auto" w:fill="F2F2F2" w:themeFill="background1" w:themeFillShade="F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06AA1745" w14:textId="2577FB78" w:rsidR="00C84588" w:rsidRDefault="00B121F7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Verify adherence to the Uniform Administrative Requirements, Cost Principles, and Audit Requirements for Federal Awards, 2 CFR 200.</w:t>
            </w:r>
          </w:p>
        </w:tc>
        <w:tc>
          <w:tcPr>
            <w:tcW w:w="5305" w:type="dxa"/>
            <w:gridSpan w:val="2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464B5D73" w14:textId="25E2C829" w:rsidR="00C84588" w:rsidRDefault="00B121F7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"/>
            <w:r>
              <w:rPr>
                <w:rFonts w:ascii="Arial" w:hAnsi="Arial" w:cs="Arial"/>
                <w:sz w:val="20"/>
                <w:szCs w:val="22"/>
              </w:rPr>
              <w:instrText xml:space="preserve"> FORMCHECKBOX </w:instrText>
            </w:r>
            <w:r w:rsidR="005F7F8A">
              <w:rPr>
                <w:rFonts w:ascii="Arial" w:hAnsi="Arial" w:cs="Arial"/>
                <w:sz w:val="20"/>
                <w:szCs w:val="22"/>
              </w:rPr>
            </w:r>
            <w:r w:rsidR="005F7F8A">
              <w:rPr>
                <w:rFonts w:ascii="Arial" w:hAnsi="Arial" w:cs="Arial"/>
                <w:sz w:val="20"/>
                <w:szCs w:val="22"/>
              </w:rPr>
              <w:fldChar w:fldCharType="separate"/>
            </w:r>
            <w:r>
              <w:rPr>
                <w:rFonts w:ascii="Arial" w:hAnsi="Arial" w:cs="Arial"/>
                <w:sz w:val="20"/>
                <w:szCs w:val="22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  <w:szCs w:val="22"/>
              </w:rPr>
              <w:t xml:space="preserve"> Yes, this purchase complies with 2 CFR 200.</w:t>
            </w:r>
          </w:p>
        </w:tc>
      </w:tr>
    </w:tbl>
    <w:p w14:paraId="27262209" w14:textId="77777777" w:rsidR="00C84588" w:rsidRDefault="00C84588">
      <w:pPr>
        <w:rPr>
          <w:rFonts w:ascii="Arial" w:hAnsi="Arial" w:cs="Arial"/>
          <w:sz w:val="10"/>
        </w:rPr>
      </w:pPr>
    </w:p>
    <w:p w14:paraId="582F3EDF" w14:textId="599E62EC" w:rsidR="004B5673" w:rsidRPr="00002087" w:rsidRDefault="009D25FA">
      <w:pPr>
        <w:rPr>
          <w:rFonts w:ascii="Arial" w:hAnsi="Arial" w:cs="Arial"/>
          <w:sz w:val="10"/>
        </w:rPr>
      </w:pPr>
      <w:r>
        <w:rPr>
          <w:rFonts w:ascii="Arial" w:hAnsi="Arial" w:cs="Arial"/>
          <w:sz w:val="10"/>
        </w:rPr>
        <w:tab/>
      </w:r>
      <w:r>
        <w:rPr>
          <w:rFonts w:ascii="Arial" w:hAnsi="Arial" w:cs="Arial"/>
          <w:sz w:val="10"/>
        </w:rPr>
        <w:tab/>
      </w:r>
      <w:r>
        <w:rPr>
          <w:rFonts w:ascii="Arial" w:hAnsi="Arial" w:cs="Arial"/>
          <w:sz w:val="10"/>
        </w:rPr>
        <w:tab/>
      </w:r>
      <w:r>
        <w:rPr>
          <w:rFonts w:ascii="Arial" w:hAnsi="Arial" w:cs="Arial"/>
          <w:sz w:val="10"/>
        </w:rPr>
        <w:tab/>
      </w:r>
      <w:r>
        <w:rPr>
          <w:rFonts w:ascii="Arial" w:hAnsi="Arial" w:cs="Arial"/>
          <w:sz w:val="1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800"/>
        <w:gridCol w:w="4680"/>
        <w:gridCol w:w="2128"/>
      </w:tblGrid>
      <w:tr w:rsidR="00512A27" w:rsidRPr="00002087" w14:paraId="1616E52A" w14:textId="77777777" w:rsidTr="00512A27">
        <w:trPr>
          <w:trHeight w:val="493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1631CA3" w14:textId="3743D32C" w:rsidR="00512A27" w:rsidRPr="00B121F7" w:rsidRDefault="00757612" w:rsidP="00B121F7">
            <w:pPr>
              <w:jc w:val="center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Grant Administrator</w:t>
            </w:r>
            <w:r w:rsidR="00512A27" w:rsidRPr="00B121F7">
              <w:rPr>
                <w:rFonts w:ascii="Arial" w:hAnsi="Arial" w:cs="Arial"/>
                <w:b/>
                <w:sz w:val="21"/>
              </w:rPr>
              <w:t>: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4E9659" w14:textId="3AB4DF61" w:rsidR="00512A27" w:rsidRPr="00002087" w:rsidRDefault="00512A27" w:rsidP="00A84218">
            <w:pPr>
              <w:jc w:val="right"/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>Signature: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EA94FF" w14:textId="6E21D44A" w:rsidR="00512A27" w:rsidRPr="00002087" w:rsidRDefault="00512A27" w:rsidP="00885ED8">
            <w:pPr>
              <w:rPr>
                <w:rFonts w:ascii="Arial" w:hAnsi="Arial" w:cs="Arial"/>
                <w:sz w:val="21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162CB1D" w14:textId="153BA180" w:rsidR="00512A27" w:rsidRPr="00002087" w:rsidRDefault="00512A27" w:rsidP="00412516">
            <w:pPr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 xml:space="preserve">Date: </w:t>
            </w:r>
            <w:r w:rsidRPr="00002087">
              <w:rPr>
                <w:rFonts w:ascii="Arial" w:hAnsi="Arial" w:cs="Arial"/>
                <w:sz w:val="21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bookmarkStart w:id="11" w:name="Text7"/>
            <w:r w:rsidRPr="00002087">
              <w:rPr>
                <w:rFonts w:ascii="Arial" w:hAnsi="Arial" w:cs="Arial"/>
                <w:sz w:val="21"/>
              </w:rPr>
              <w:instrText xml:space="preserve"> FORMTEXT </w:instrText>
            </w:r>
            <w:r w:rsidRPr="00002087">
              <w:rPr>
                <w:rFonts w:ascii="Arial" w:hAnsi="Arial" w:cs="Arial"/>
                <w:sz w:val="21"/>
              </w:rPr>
            </w:r>
            <w:r w:rsidRPr="00002087">
              <w:rPr>
                <w:rFonts w:ascii="Arial" w:hAnsi="Arial" w:cs="Arial"/>
                <w:sz w:val="21"/>
              </w:rPr>
              <w:fldChar w:fldCharType="separate"/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sz w:val="21"/>
              </w:rPr>
              <w:fldChar w:fldCharType="end"/>
            </w:r>
            <w:bookmarkEnd w:id="11"/>
            <w:r w:rsidRPr="00002087">
              <w:rPr>
                <w:rFonts w:ascii="Arial" w:hAnsi="Arial" w:cs="Arial"/>
                <w:sz w:val="21"/>
              </w:rPr>
              <w:t xml:space="preserve"> </w:t>
            </w:r>
          </w:p>
        </w:tc>
      </w:tr>
      <w:tr w:rsidR="0092396A" w:rsidRPr="00002087" w14:paraId="36CA84C3" w14:textId="77777777" w:rsidTr="00512A27">
        <w:tc>
          <w:tcPr>
            <w:tcW w:w="2155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00D84173" w14:textId="77777777" w:rsidR="0092396A" w:rsidRPr="00002087" w:rsidRDefault="0092396A" w:rsidP="00885ED8">
            <w:pPr>
              <w:jc w:val="center"/>
              <w:rPr>
                <w:rFonts w:ascii="Arial" w:hAnsi="Arial" w:cs="Arial"/>
                <w:sz w:val="21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37FF8" w14:textId="77777777" w:rsidR="0092396A" w:rsidRPr="00002087" w:rsidRDefault="0092396A" w:rsidP="00885ED8">
            <w:pPr>
              <w:jc w:val="right"/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>Printed Name: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1007F" w14:textId="0F40AA74" w:rsidR="0092396A" w:rsidRPr="00002087" w:rsidRDefault="0092396A" w:rsidP="00885ED8">
            <w:pPr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Pr="00002087">
              <w:rPr>
                <w:rFonts w:ascii="Arial" w:hAnsi="Arial" w:cs="Arial"/>
                <w:sz w:val="21"/>
              </w:rPr>
              <w:instrText xml:space="preserve"> FORMTEXT </w:instrText>
            </w:r>
            <w:r w:rsidRPr="00002087">
              <w:rPr>
                <w:rFonts w:ascii="Arial" w:hAnsi="Arial" w:cs="Arial"/>
                <w:sz w:val="21"/>
              </w:rPr>
            </w:r>
            <w:r w:rsidRPr="00002087">
              <w:rPr>
                <w:rFonts w:ascii="Arial" w:hAnsi="Arial" w:cs="Arial"/>
                <w:sz w:val="21"/>
              </w:rPr>
              <w:fldChar w:fldCharType="separate"/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noProof/>
                <w:sz w:val="21"/>
              </w:rPr>
              <w:t> </w:t>
            </w:r>
            <w:r w:rsidRPr="00002087">
              <w:rPr>
                <w:rFonts w:ascii="Arial" w:hAnsi="Arial" w:cs="Arial"/>
                <w:sz w:val="21"/>
              </w:rPr>
              <w:fldChar w:fldCharType="end"/>
            </w:r>
            <w:bookmarkEnd w:id="12"/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5CDE56" w14:textId="0272018A" w:rsidR="0092396A" w:rsidRPr="00002087" w:rsidRDefault="0092396A" w:rsidP="00885ED8">
            <w:pPr>
              <w:rPr>
                <w:rFonts w:ascii="Arial" w:hAnsi="Arial" w:cs="Arial"/>
                <w:sz w:val="21"/>
              </w:rPr>
            </w:pPr>
          </w:p>
        </w:tc>
      </w:tr>
      <w:tr w:rsidR="0092396A" w:rsidRPr="00002087" w14:paraId="07A201A8" w14:textId="77777777" w:rsidTr="00FF2455">
        <w:trPr>
          <w:trHeight w:val="260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540436" w14:textId="77777777" w:rsidR="0092396A" w:rsidRPr="00002087" w:rsidRDefault="0092396A" w:rsidP="00885ED8">
            <w:pPr>
              <w:jc w:val="center"/>
              <w:rPr>
                <w:rFonts w:ascii="Arial" w:hAnsi="Arial" w:cs="Arial"/>
                <w:sz w:val="21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323727" w14:textId="763565DE" w:rsidR="0092396A" w:rsidRPr="00002087" w:rsidRDefault="0092396A" w:rsidP="00885ED8">
            <w:pPr>
              <w:jc w:val="right"/>
              <w:rPr>
                <w:rFonts w:ascii="Arial" w:hAnsi="Arial" w:cs="Arial"/>
                <w:sz w:val="21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7A9B19" w14:textId="5E838295" w:rsidR="0092396A" w:rsidRPr="00002087" w:rsidRDefault="0092396A" w:rsidP="00885ED8">
            <w:pPr>
              <w:rPr>
                <w:rFonts w:ascii="Arial" w:hAnsi="Arial" w:cs="Arial"/>
                <w:sz w:val="21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9CF64F" w14:textId="77777777" w:rsidR="0092396A" w:rsidRPr="00002087" w:rsidRDefault="0092396A" w:rsidP="00885ED8">
            <w:pPr>
              <w:rPr>
                <w:rFonts w:ascii="Arial" w:hAnsi="Arial" w:cs="Arial"/>
                <w:sz w:val="21"/>
              </w:rPr>
            </w:pPr>
          </w:p>
        </w:tc>
      </w:tr>
    </w:tbl>
    <w:p w14:paraId="02F9FCB2" w14:textId="77777777" w:rsidR="00C9771B" w:rsidRPr="00002087" w:rsidRDefault="00C9771B">
      <w:pPr>
        <w:rPr>
          <w:rFonts w:ascii="Arial" w:hAnsi="Arial" w:cs="Arial"/>
        </w:rPr>
      </w:pPr>
    </w:p>
    <w:p w14:paraId="380A1680" w14:textId="1B730628" w:rsidR="00C9771B" w:rsidRDefault="002F6F37">
      <w:pPr>
        <w:rPr>
          <w:rStyle w:val="Hyperlink"/>
          <w:rFonts w:ascii="Arial" w:hAnsi="Arial" w:cs="Arial"/>
          <w:color w:val="auto"/>
          <w:u w:val="none"/>
        </w:rPr>
      </w:pPr>
      <w:r w:rsidRPr="00D6514A">
        <w:rPr>
          <w:rFonts w:ascii="Arial" w:hAnsi="Arial" w:cs="Arial"/>
          <w:b/>
          <w:bCs/>
        </w:rPr>
        <w:t>Save as a PDF and email the completed form</w:t>
      </w:r>
      <w:r w:rsidR="00A84218" w:rsidRPr="00D6514A">
        <w:rPr>
          <w:rFonts w:ascii="Arial" w:hAnsi="Arial" w:cs="Arial"/>
          <w:b/>
          <w:bCs/>
        </w:rPr>
        <w:t xml:space="preserve"> </w:t>
      </w:r>
      <w:r w:rsidR="00C9771B" w:rsidRPr="00D6514A">
        <w:rPr>
          <w:rFonts w:ascii="Arial" w:hAnsi="Arial" w:cs="Arial"/>
          <w:b/>
          <w:bCs/>
        </w:rPr>
        <w:t>to</w:t>
      </w:r>
      <w:r w:rsidR="00C9771B" w:rsidRPr="00002087">
        <w:rPr>
          <w:rFonts w:ascii="Arial" w:hAnsi="Arial" w:cs="Arial"/>
        </w:rPr>
        <w:t xml:space="preserve">: </w:t>
      </w:r>
      <w:hyperlink r:id="rId8" w:history="1">
        <w:r w:rsidR="00B47191" w:rsidRPr="004771D2">
          <w:rPr>
            <w:rStyle w:val="Hyperlink"/>
            <w:rFonts w:ascii="Arial" w:hAnsi="Arial" w:cs="Arial"/>
          </w:rPr>
          <w:t>jecross@gov.in.gov</w:t>
        </w:r>
      </w:hyperlink>
      <w:r w:rsidR="00002087" w:rsidRPr="00002087">
        <w:rPr>
          <w:rStyle w:val="Hyperlink"/>
          <w:rFonts w:ascii="Arial" w:hAnsi="Arial" w:cs="Arial"/>
          <w:color w:val="auto"/>
          <w:u w:val="none"/>
        </w:rPr>
        <w:t>.</w:t>
      </w:r>
    </w:p>
    <w:p w14:paraId="5A4AE87B" w14:textId="77777777" w:rsidR="00B121F7" w:rsidRDefault="00B121F7">
      <w:pPr>
        <w:rPr>
          <w:rStyle w:val="Hyperlink"/>
          <w:rFonts w:ascii="Arial" w:hAnsi="Arial" w:cs="Arial"/>
          <w:color w:val="auto"/>
          <w:u w:val="none"/>
        </w:rPr>
      </w:pPr>
    </w:p>
    <w:p w14:paraId="50A90996" w14:textId="32423672" w:rsidR="00B121F7" w:rsidRPr="00B121F7" w:rsidRDefault="00B121F7">
      <w:pPr>
        <w:rPr>
          <w:rStyle w:val="Hyperlink"/>
          <w:rFonts w:ascii="Arial" w:hAnsi="Arial" w:cs="Arial"/>
          <w:b/>
          <w:color w:val="auto"/>
          <w:u w:val="none"/>
        </w:rPr>
      </w:pPr>
      <w:r w:rsidRPr="00B121F7">
        <w:rPr>
          <w:rStyle w:val="Hyperlink"/>
          <w:rFonts w:ascii="Arial" w:hAnsi="Arial" w:cs="Arial"/>
          <w:b/>
          <w:color w:val="auto"/>
          <w:u w:val="none"/>
        </w:rPr>
        <w:t>GWC-OCTE Approv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800"/>
        <w:gridCol w:w="1426"/>
        <w:gridCol w:w="3254"/>
        <w:gridCol w:w="2128"/>
      </w:tblGrid>
      <w:tr w:rsidR="00B121F7" w:rsidRPr="00002087" w14:paraId="0DF88829" w14:textId="77777777" w:rsidTr="00B121F7">
        <w:trPr>
          <w:trHeight w:val="432"/>
        </w:trPr>
        <w:tc>
          <w:tcPr>
            <w:tcW w:w="538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5DD62E" w14:textId="4CCD1BEC" w:rsidR="00B121F7" w:rsidRPr="00B121F7" w:rsidRDefault="00B121F7" w:rsidP="002B3523">
            <w:pPr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>
              <w:rPr>
                <w:rFonts w:ascii="Arial" w:hAnsi="Arial" w:cs="Arial"/>
                <w:sz w:val="21"/>
              </w:rPr>
              <w:instrText xml:space="preserve"> FORMCHECKBOX </w:instrText>
            </w:r>
            <w:r w:rsidR="005F7F8A">
              <w:rPr>
                <w:rFonts w:ascii="Arial" w:hAnsi="Arial" w:cs="Arial"/>
                <w:sz w:val="21"/>
              </w:rPr>
            </w:r>
            <w:r w:rsidR="005F7F8A">
              <w:rPr>
                <w:rFonts w:ascii="Arial" w:hAnsi="Arial" w:cs="Arial"/>
                <w:sz w:val="21"/>
              </w:rPr>
              <w:fldChar w:fldCharType="separate"/>
            </w:r>
            <w:r>
              <w:rPr>
                <w:rFonts w:ascii="Arial" w:hAnsi="Arial" w:cs="Arial"/>
                <w:sz w:val="21"/>
              </w:rPr>
              <w:fldChar w:fldCharType="end"/>
            </w:r>
            <w:bookmarkEnd w:id="13"/>
            <w:r>
              <w:rPr>
                <w:rFonts w:ascii="Arial" w:hAnsi="Arial" w:cs="Arial"/>
                <w:sz w:val="21"/>
              </w:rPr>
              <w:t xml:space="preserve">  </w:t>
            </w:r>
            <w:r w:rsidRPr="00B121F7">
              <w:rPr>
                <w:rFonts w:ascii="Arial" w:hAnsi="Arial" w:cs="Arial"/>
                <w:sz w:val="21"/>
              </w:rPr>
              <w:t>This purchase is allowable under 2 CFR 200.</w:t>
            </w:r>
          </w:p>
        </w:tc>
        <w:tc>
          <w:tcPr>
            <w:tcW w:w="53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F0BFBC" w14:textId="13E4DC75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>
              <w:rPr>
                <w:rFonts w:ascii="Arial" w:hAnsi="Arial" w:cs="Arial"/>
                <w:sz w:val="21"/>
              </w:rPr>
              <w:instrText xml:space="preserve"> FORMCHECKBOX </w:instrText>
            </w:r>
            <w:r w:rsidR="005F7F8A">
              <w:rPr>
                <w:rFonts w:ascii="Arial" w:hAnsi="Arial" w:cs="Arial"/>
                <w:sz w:val="21"/>
              </w:rPr>
            </w:r>
            <w:r w:rsidR="005F7F8A">
              <w:rPr>
                <w:rFonts w:ascii="Arial" w:hAnsi="Arial" w:cs="Arial"/>
                <w:sz w:val="21"/>
              </w:rPr>
              <w:fldChar w:fldCharType="separate"/>
            </w:r>
            <w:r>
              <w:rPr>
                <w:rFonts w:ascii="Arial" w:hAnsi="Arial" w:cs="Arial"/>
                <w:sz w:val="21"/>
              </w:rPr>
              <w:fldChar w:fldCharType="end"/>
            </w:r>
            <w:bookmarkEnd w:id="14"/>
            <w:r>
              <w:rPr>
                <w:rFonts w:ascii="Arial" w:hAnsi="Arial" w:cs="Arial"/>
                <w:sz w:val="21"/>
              </w:rPr>
              <w:t xml:space="preserve">  This purchase is allocable to the Perkins grant.</w:t>
            </w:r>
          </w:p>
        </w:tc>
      </w:tr>
      <w:tr w:rsidR="00B121F7" w:rsidRPr="00002087" w14:paraId="417FF804" w14:textId="77777777" w:rsidTr="00B121F7">
        <w:trPr>
          <w:trHeight w:val="724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D8876F7" w14:textId="7FAA9D01" w:rsidR="00B121F7" w:rsidRPr="00B121F7" w:rsidRDefault="002F6F37" w:rsidP="002B3523">
            <w:pPr>
              <w:jc w:val="center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GWC Grants</w:t>
            </w:r>
            <w:r w:rsidR="00B121F7">
              <w:rPr>
                <w:rFonts w:ascii="Arial" w:hAnsi="Arial" w:cs="Arial"/>
                <w:b/>
                <w:sz w:val="21"/>
              </w:rPr>
              <w:t xml:space="preserve"> Administrator</w:t>
            </w:r>
            <w:r w:rsidR="00B121F7" w:rsidRPr="00B121F7">
              <w:rPr>
                <w:rFonts w:ascii="Arial" w:hAnsi="Arial" w:cs="Arial"/>
                <w:b/>
                <w:sz w:val="21"/>
              </w:rPr>
              <w:t>: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48B68C" w14:textId="77777777" w:rsidR="00B121F7" w:rsidRPr="00002087" w:rsidRDefault="00B121F7" w:rsidP="002B3523">
            <w:pPr>
              <w:jc w:val="right"/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>Signature: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FDDDB1" w14:textId="77777777" w:rsidR="00B121F7" w:rsidRDefault="00B121F7" w:rsidP="002B3523">
            <w:pPr>
              <w:rPr>
                <w:rFonts w:ascii="Arial" w:hAnsi="Arial" w:cs="Arial"/>
                <w:sz w:val="21"/>
              </w:rPr>
            </w:pPr>
          </w:p>
          <w:p w14:paraId="5E2E88B2" w14:textId="77777777" w:rsidR="00B121F7" w:rsidRDefault="00B121F7" w:rsidP="002B3523">
            <w:pPr>
              <w:rPr>
                <w:rFonts w:ascii="Arial" w:hAnsi="Arial" w:cs="Arial"/>
                <w:sz w:val="21"/>
              </w:rPr>
            </w:pPr>
          </w:p>
          <w:p w14:paraId="6B900A60" w14:textId="77777777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FEAE5D6" w14:textId="04854667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Date:</w:t>
            </w:r>
          </w:p>
        </w:tc>
      </w:tr>
      <w:tr w:rsidR="00B121F7" w:rsidRPr="00002087" w14:paraId="5F4D0ADC" w14:textId="77777777" w:rsidTr="002B3523">
        <w:tc>
          <w:tcPr>
            <w:tcW w:w="2155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1E6C774B" w14:textId="77777777" w:rsidR="00B121F7" w:rsidRPr="00002087" w:rsidRDefault="00B121F7" w:rsidP="002B3523">
            <w:pPr>
              <w:jc w:val="center"/>
              <w:rPr>
                <w:rFonts w:ascii="Arial" w:hAnsi="Arial" w:cs="Arial"/>
                <w:sz w:val="21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9480B" w14:textId="77777777" w:rsidR="00B121F7" w:rsidRPr="00002087" w:rsidRDefault="00B121F7" w:rsidP="002B3523">
            <w:pPr>
              <w:jc w:val="right"/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>Printed Name: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DB8FE" w14:textId="22415C64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Jerris Cross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6ED0CD" w14:textId="07EA9338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</w:p>
        </w:tc>
      </w:tr>
      <w:tr w:rsidR="00B121F7" w:rsidRPr="00002087" w14:paraId="5A528B4C" w14:textId="77777777" w:rsidTr="00B121F7">
        <w:trPr>
          <w:trHeight w:val="404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A67137" w14:textId="77777777" w:rsidR="00B121F7" w:rsidRPr="00002087" w:rsidRDefault="00B121F7" w:rsidP="002B3523">
            <w:pPr>
              <w:jc w:val="center"/>
              <w:rPr>
                <w:rFonts w:ascii="Arial" w:hAnsi="Arial" w:cs="Arial"/>
                <w:sz w:val="21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5215E8" w14:textId="77777777" w:rsidR="00B121F7" w:rsidRPr="00002087" w:rsidRDefault="00B121F7" w:rsidP="002B3523">
            <w:pPr>
              <w:jc w:val="right"/>
              <w:rPr>
                <w:rFonts w:ascii="Arial" w:hAnsi="Arial" w:cs="Arial"/>
                <w:sz w:val="21"/>
              </w:rPr>
            </w:pPr>
            <w:r w:rsidRPr="00002087">
              <w:rPr>
                <w:rFonts w:ascii="Arial" w:hAnsi="Arial" w:cs="Arial"/>
                <w:sz w:val="21"/>
              </w:rPr>
              <w:t>Title: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1F57B2" w14:textId="293D9730" w:rsidR="00B121F7" w:rsidRPr="00002087" w:rsidRDefault="002F6F37" w:rsidP="002F6F37">
            <w:pPr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Assistant Director of CTE / Grants</w:t>
            </w:r>
            <w:r w:rsidR="00B121F7">
              <w:rPr>
                <w:rFonts w:ascii="Arial" w:hAnsi="Arial" w:cs="Arial"/>
                <w:sz w:val="21"/>
              </w:rPr>
              <w:t xml:space="preserve"> Administrator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42F97" w14:textId="77777777" w:rsidR="00B121F7" w:rsidRPr="00002087" w:rsidRDefault="00B121F7" w:rsidP="002B3523">
            <w:pPr>
              <w:rPr>
                <w:rFonts w:ascii="Arial" w:hAnsi="Arial" w:cs="Arial"/>
                <w:sz w:val="21"/>
              </w:rPr>
            </w:pPr>
          </w:p>
        </w:tc>
      </w:tr>
    </w:tbl>
    <w:p w14:paraId="50CD44A2" w14:textId="77777777" w:rsidR="00B121F7" w:rsidRPr="00002087" w:rsidRDefault="00B121F7">
      <w:pPr>
        <w:rPr>
          <w:rFonts w:ascii="Arial" w:hAnsi="Arial" w:cs="Arial"/>
        </w:rPr>
      </w:pPr>
    </w:p>
    <w:sectPr w:rsidR="00B121F7" w:rsidRPr="00002087" w:rsidSect="0098042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48D31" w14:textId="77777777" w:rsidR="00897C0E" w:rsidRDefault="00897C0E" w:rsidP="00F3222B">
      <w:r>
        <w:separator/>
      </w:r>
    </w:p>
  </w:endnote>
  <w:endnote w:type="continuationSeparator" w:id="0">
    <w:p w14:paraId="50B0B9BA" w14:textId="77777777" w:rsidR="00897C0E" w:rsidRDefault="00897C0E" w:rsidP="00F32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F947" w14:textId="63BDFF7F" w:rsidR="00F3222B" w:rsidRPr="00002087" w:rsidRDefault="00002087" w:rsidP="00F3222B">
    <w:pPr>
      <w:pStyle w:val="Footer"/>
      <w:jc w:val="right"/>
      <w:rPr>
        <w:rFonts w:ascii="Arial" w:hAnsi="Arial" w:cs="Arial"/>
      </w:rPr>
    </w:pPr>
    <w:r>
      <w:rPr>
        <w:rFonts w:ascii="Arial" w:hAnsi="Arial" w:cs="Arial"/>
      </w:rPr>
      <w:t xml:space="preserve">Updated </w:t>
    </w:r>
    <w:r w:rsidR="002E7751">
      <w:rPr>
        <w:rFonts w:ascii="Arial" w:hAnsi="Arial" w:cs="Arial"/>
      </w:rPr>
      <w:t>03/03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BCEC5" w14:textId="77777777" w:rsidR="00897C0E" w:rsidRDefault="00897C0E" w:rsidP="00F3222B">
      <w:r>
        <w:separator/>
      </w:r>
    </w:p>
  </w:footnote>
  <w:footnote w:type="continuationSeparator" w:id="0">
    <w:p w14:paraId="55ADFB72" w14:textId="77777777" w:rsidR="00897C0E" w:rsidRDefault="00897C0E" w:rsidP="00F322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dX6IbOPiqMPRjxeYJnL00z+QAkNaIwNT5eLF8AAC8L7icvrsADMhH18i3psufSxInxQc4mJ0BpxCX/yd8lu0g==" w:salt="O0YOChgcMbNm8vMUKdOuhw==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TIwsjAzMDI3tzBX0lEKTi0uzszPAykwrgUA1yXB9iwAAAA="/>
  </w:docVars>
  <w:rsids>
    <w:rsidRoot w:val="00695BA4"/>
    <w:rsid w:val="00002087"/>
    <w:rsid w:val="00003582"/>
    <w:rsid w:val="000201A7"/>
    <w:rsid w:val="00023180"/>
    <w:rsid w:val="000623D3"/>
    <w:rsid w:val="000822CD"/>
    <w:rsid w:val="000D530D"/>
    <w:rsid w:val="000E3CD8"/>
    <w:rsid w:val="000F271B"/>
    <w:rsid w:val="000F5AE0"/>
    <w:rsid w:val="00145899"/>
    <w:rsid w:val="0019491F"/>
    <w:rsid w:val="00197910"/>
    <w:rsid w:val="001D00C3"/>
    <w:rsid w:val="001F6C53"/>
    <w:rsid w:val="00261190"/>
    <w:rsid w:val="00266A95"/>
    <w:rsid w:val="002675AE"/>
    <w:rsid w:val="00286F9F"/>
    <w:rsid w:val="00290048"/>
    <w:rsid w:val="002E7751"/>
    <w:rsid w:val="002F6F37"/>
    <w:rsid w:val="00320EE6"/>
    <w:rsid w:val="00374476"/>
    <w:rsid w:val="00380FFB"/>
    <w:rsid w:val="003C3DE2"/>
    <w:rsid w:val="003D1E51"/>
    <w:rsid w:val="003D2AF9"/>
    <w:rsid w:val="00412516"/>
    <w:rsid w:val="00450600"/>
    <w:rsid w:val="00452EC1"/>
    <w:rsid w:val="00466F24"/>
    <w:rsid w:val="00476D61"/>
    <w:rsid w:val="004B129C"/>
    <w:rsid w:val="004B5673"/>
    <w:rsid w:val="004F19A9"/>
    <w:rsid w:val="00512A27"/>
    <w:rsid w:val="00514C99"/>
    <w:rsid w:val="00521C08"/>
    <w:rsid w:val="00544779"/>
    <w:rsid w:val="005F1172"/>
    <w:rsid w:val="005F7F8A"/>
    <w:rsid w:val="00602EA7"/>
    <w:rsid w:val="006558ED"/>
    <w:rsid w:val="00695BA4"/>
    <w:rsid w:val="006C01B7"/>
    <w:rsid w:val="006C3F90"/>
    <w:rsid w:val="006D50C0"/>
    <w:rsid w:val="006D774B"/>
    <w:rsid w:val="00704221"/>
    <w:rsid w:val="00713C24"/>
    <w:rsid w:val="00757612"/>
    <w:rsid w:val="007A5646"/>
    <w:rsid w:val="008041FA"/>
    <w:rsid w:val="0081301D"/>
    <w:rsid w:val="008201A7"/>
    <w:rsid w:val="00860D5D"/>
    <w:rsid w:val="00861379"/>
    <w:rsid w:val="00865940"/>
    <w:rsid w:val="00867CBA"/>
    <w:rsid w:val="008970BC"/>
    <w:rsid w:val="00897C0E"/>
    <w:rsid w:val="008B3418"/>
    <w:rsid w:val="008B6915"/>
    <w:rsid w:val="008D33FD"/>
    <w:rsid w:val="0092396A"/>
    <w:rsid w:val="00943A2C"/>
    <w:rsid w:val="00970778"/>
    <w:rsid w:val="0098042B"/>
    <w:rsid w:val="009871FD"/>
    <w:rsid w:val="009A5A1E"/>
    <w:rsid w:val="009D25FA"/>
    <w:rsid w:val="00A21ECA"/>
    <w:rsid w:val="00A41048"/>
    <w:rsid w:val="00A810FE"/>
    <w:rsid w:val="00A84218"/>
    <w:rsid w:val="00A94F05"/>
    <w:rsid w:val="00B121F7"/>
    <w:rsid w:val="00B47191"/>
    <w:rsid w:val="00B540A0"/>
    <w:rsid w:val="00B66834"/>
    <w:rsid w:val="00B94393"/>
    <w:rsid w:val="00BD3852"/>
    <w:rsid w:val="00BD38C2"/>
    <w:rsid w:val="00C84588"/>
    <w:rsid w:val="00C9771B"/>
    <w:rsid w:val="00CB7C5A"/>
    <w:rsid w:val="00CD4A6C"/>
    <w:rsid w:val="00CE47F1"/>
    <w:rsid w:val="00D5042A"/>
    <w:rsid w:val="00D6514A"/>
    <w:rsid w:val="00D853F1"/>
    <w:rsid w:val="00D97629"/>
    <w:rsid w:val="00DD6974"/>
    <w:rsid w:val="00E01BA9"/>
    <w:rsid w:val="00E038EF"/>
    <w:rsid w:val="00E214EA"/>
    <w:rsid w:val="00E22342"/>
    <w:rsid w:val="00F0258F"/>
    <w:rsid w:val="00F266E1"/>
    <w:rsid w:val="00F3222B"/>
    <w:rsid w:val="00F324E5"/>
    <w:rsid w:val="00F77A42"/>
    <w:rsid w:val="00F90931"/>
    <w:rsid w:val="00F9440D"/>
    <w:rsid w:val="00FD6DB2"/>
    <w:rsid w:val="00FE6E5D"/>
    <w:rsid w:val="00FF2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1824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5B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771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201A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322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22B"/>
  </w:style>
  <w:style w:type="paragraph" w:styleId="Footer">
    <w:name w:val="footer"/>
    <w:basedOn w:val="Normal"/>
    <w:link w:val="FooterChar"/>
    <w:uiPriority w:val="99"/>
    <w:unhideWhenUsed/>
    <w:rsid w:val="00F322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22B"/>
  </w:style>
  <w:style w:type="paragraph" w:styleId="BalloonText">
    <w:name w:val="Balloon Text"/>
    <w:basedOn w:val="Normal"/>
    <w:link w:val="BalloonTextChar"/>
    <w:uiPriority w:val="99"/>
    <w:semiHidden/>
    <w:unhideWhenUsed/>
    <w:rsid w:val="00655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8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cross@gov.in.gov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4994F-2AB3-4F62-AD71-90A933550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5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Ogle</dc:creator>
  <cp:keywords/>
  <dc:description/>
  <cp:lastModifiedBy>Rourke, Sam</cp:lastModifiedBy>
  <cp:revision>2</cp:revision>
  <cp:lastPrinted>2019-07-11T15:48:00Z</cp:lastPrinted>
  <dcterms:created xsi:type="dcterms:W3CDTF">2021-08-15T23:48:00Z</dcterms:created>
  <dcterms:modified xsi:type="dcterms:W3CDTF">2021-08-15T23:48:00Z</dcterms:modified>
</cp:coreProperties>
</file>